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0210B3B3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0CD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0CD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308DA8D0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227B92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59933" w14:textId="77777777" w:rsidR="00CD63AE" w:rsidRDefault="00CD63AE" w:rsidP="000F2CC4">
      <w:r>
        <w:separator/>
      </w:r>
    </w:p>
  </w:endnote>
  <w:endnote w:type="continuationSeparator" w:id="0">
    <w:p w14:paraId="4E4D175B" w14:textId="77777777" w:rsidR="00CD63AE" w:rsidRDefault="00CD63A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E07DE" w14:textId="77777777" w:rsidR="00CD63AE" w:rsidRDefault="00CD63AE" w:rsidP="000F2CC4">
      <w:r>
        <w:separator/>
      </w:r>
    </w:p>
  </w:footnote>
  <w:footnote w:type="continuationSeparator" w:id="0">
    <w:p w14:paraId="63058555" w14:textId="77777777" w:rsidR="00CD63AE" w:rsidRDefault="00CD63A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CqBQDrjSZ/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1</TotalTime>
  <Pages>4</Pages>
  <Words>1864</Words>
  <Characters>8592</Characters>
  <Application>Microsoft Office Word</Application>
  <DocSecurity>0</DocSecurity>
  <Lines>169</Lines>
  <Paragraphs>115</Paragraphs>
  <ScaleCrop>false</ScaleCrop>
  <Company/>
  <LinksUpToDate>false</LinksUpToDate>
  <CharactersWithSpaces>9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95</cp:revision>
  <cp:lastPrinted>2024-11-03T03:54:00Z</cp:lastPrinted>
  <dcterms:created xsi:type="dcterms:W3CDTF">2023-03-15T15:20:00Z</dcterms:created>
  <dcterms:modified xsi:type="dcterms:W3CDTF">2024-12-03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